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6EE3" w:rsidRPr="00013774" w:rsidRDefault="00346EE3" w:rsidP="00346EE3">
      <w:pPr>
        <w:rPr>
          <w:rFonts w:ascii="Times New Roman" w:hAnsi="Times New Roman" w:cs="Times New Roman"/>
          <w:b/>
          <w:bCs/>
          <w:color w:val="FF0000"/>
          <w:sz w:val="24"/>
          <w:szCs w:val="24"/>
        </w:rPr>
      </w:pPr>
      <w:r w:rsidRPr="00013774">
        <w:rPr>
          <w:rFonts w:ascii="Times New Roman" w:hAnsi="Times New Roman" w:cs="Times New Roman"/>
          <w:b/>
          <w:bCs/>
          <w:color w:val="FF0000"/>
          <w:sz w:val="24"/>
          <w:szCs w:val="24"/>
        </w:rPr>
        <w:t>M1-Deliverable-4</w:t>
      </w:r>
    </w:p>
    <w:p w:rsidR="003244C9" w:rsidRPr="00013774" w:rsidRDefault="003244C9" w:rsidP="00FD093E">
      <w:pPr>
        <w:rPr>
          <w:rFonts w:ascii="Times New Roman" w:hAnsi="Times New Roman" w:cs="Times New Roman"/>
          <w:sz w:val="24"/>
          <w:szCs w:val="24"/>
        </w:rPr>
      </w:pPr>
      <w:r w:rsidRPr="00013774">
        <w:rPr>
          <w:rFonts w:ascii="Times New Roman" w:hAnsi="Times New Roman" w:cs="Times New Roman"/>
          <w:sz w:val="24"/>
          <w:szCs w:val="24"/>
        </w:rPr>
        <w:t>Our team will utilize a task tracker via an Excel spreadsheet maintained on Google Drive. The tracker has the following columns:</w:t>
      </w:r>
    </w:p>
    <w:p w:rsidR="003244C9" w:rsidRPr="00013774" w:rsidRDefault="003244C9" w:rsidP="00013774">
      <w:pPr>
        <w:pStyle w:val="ListParagraph"/>
        <w:numPr>
          <w:ilvl w:val="0"/>
          <w:numId w:val="1"/>
        </w:numPr>
        <w:spacing w:line="240" w:lineRule="auto"/>
        <w:rPr>
          <w:rFonts w:ascii="Times New Roman" w:hAnsi="Times New Roman" w:cs="Times New Roman"/>
          <w:sz w:val="24"/>
          <w:szCs w:val="24"/>
        </w:rPr>
      </w:pPr>
      <w:r w:rsidRPr="00013774">
        <w:rPr>
          <w:rFonts w:ascii="Times New Roman" w:hAnsi="Times New Roman" w:cs="Times New Roman"/>
          <w:sz w:val="24"/>
          <w:szCs w:val="24"/>
        </w:rPr>
        <w:t>Milestone – Milestone being tracked</w:t>
      </w:r>
    </w:p>
    <w:p w:rsidR="003244C9" w:rsidRPr="00013774" w:rsidRDefault="003244C9" w:rsidP="00013774">
      <w:pPr>
        <w:pStyle w:val="ListParagraph"/>
        <w:numPr>
          <w:ilvl w:val="0"/>
          <w:numId w:val="1"/>
        </w:numPr>
        <w:spacing w:line="240" w:lineRule="auto"/>
        <w:rPr>
          <w:rFonts w:ascii="Times New Roman" w:hAnsi="Times New Roman" w:cs="Times New Roman"/>
          <w:sz w:val="24"/>
          <w:szCs w:val="24"/>
        </w:rPr>
      </w:pPr>
      <w:r w:rsidRPr="00013774">
        <w:rPr>
          <w:rFonts w:ascii="Times New Roman" w:hAnsi="Times New Roman" w:cs="Times New Roman"/>
          <w:sz w:val="24"/>
          <w:szCs w:val="24"/>
        </w:rPr>
        <w:t>Cumulative Effort (hrs.) – Cumulative hours estimated to complete each associated task</w:t>
      </w:r>
    </w:p>
    <w:p w:rsidR="003244C9" w:rsidRPr="00013774" w:rsidRDefault="003244C9" w:rsidP="00013774">
      <w:pPr>
        <w:pStyle w:val="ListParagraph"/>
        <w:numPr>
          <w:ilvl w:val="0"/>
          <w:numId w:val="1"/>
        </w:numPr>
        <w:spacing w:line="240" w:lineRule="auto"/>
        <w:rPr>
          <w:rFonts w:ascii="Times New Roman" w:hAnsi="Times New Roman" w:cs="Times New Roman"/>
          <w:sz w:val="24"/>
          <w:szCs w:val="24"/>
        </w:rPr>
      </w:pPr>
      <w:r w:rsidRPr="00013774">
        <w:rPr>
          <w:rFonts w:ascii="Times New Roman" w:hAnsi="Times New Roman" w:cs="Times New Roman"/>
          <w:sz w:val="24"/>
          <w:szCs w:val="24"/>
        </w:rPr>
        <w:t xml:space="preserve">Status </w:t>
      </w:r>
      <w:r w:rsidR="00013774" w:rsidRPr="00013774">
        <w:rPr>
          <w:rFonts w:ascii="Times New Roman" w:hAnsi="Times New Roman" w:cs="Times New Roman"/>
          <w:sz w:val="24"/>
          <w:szCs w:val="24"/>
        </w:rPr>
        <w:t>–</w:t>
      </w:r>
      <w:r w:rsidRPr="00013774">
        <w:rPr>
          <w:rFonts w:ascii="Times New Roman" w:hAnsi="Times New Roman" w:cs="Times New Roman"/>
          <w:sz w:val="24"/>
          <w:szCs w:val="24"/>
        </w:rPr>
        <w:t xml:space="preserve"> </w:t>
      </w:r>
      <w:r w:rsidR="00013774" w:rsidRPr="00013774">
        <w:rPr>
          <w:rFonts w:ascii="Times New Roman" w:hAnsi="Times New Roman" w:cs="Times New Roman"/>
          <w:sz w:val="24"/>
          <w:szCs w:val="24"/>
        </w:rPr>
        <w:t>Status of the milestone/task (Not Started, In Progress, Roadblock, Waiting, Review Complete)</w:t>
      </w:r>
    </w:p>
    <w:p w:rsidR="00013774" w:rsidRPr="00013774" w:rsidRDefault="00013774" w:rsidP="00013774">
      <w:pPr>
        <w:pStyle w:val="ListParagraph"/>
        <w:numPr>
          <w:ilvl w:val="0"/>
          <w:numId w:val="1"/>
        </w:numPr>
        <w:spacing w:line="240" w:lineRule="auto"/>
        <w:rPr>
          <w:rFonts w:ascii="Times New Roman" w:hAnsi="Times New Roman" w:cs="Times New Roman"/>
          <w:sz w:val="24"/>
          <w:szCs w:val="24"/>
        </w:rPr>
      </w:pPr>
      <w:r w:rsidRPr="00013774">
        <w:rPr>
          <w:rFonts w:ascii="Times New Roman" w:hAnsi="Times New Roman" w:cs="Times New Roman"/>
          <w:sz w:val="24"/>
          <w:szCs w:val="24"/>
        </w:rPr>
        <w:t>Task – Task needed to complete milestone</w:t>
      </w:r>
    </w:p>
    <w:p w:rsidR="00013774" w:rsidRPr="00013774" w:rsidRDefault="00013774" w:rsidP="00013774">
      <w:pPr>
        <w:pStyle w:val="ListParagraph"/>
        <w:numPr>
          <w:ilvl w:val="0"/>
          <w:numId w:val="1"/>
        </w:numPr>
        <w:spacing w:line="240" w:lineRule="auto"/>
        <w:rPr>
          <w:rFonts w:ascii="Times New Roman" w:hAnsi="Times New Roman" w:cs="Times New Roman"/>
          <w:sz w:val="24"/>
          <w:szCs w:val="24"/>
        </w:rPr>
      </w:pPr>
      <w:r w:rsidRPr="00013774">
        <w:rPr>
          <w:rFonts w:ascii="Times New Roman" w:hAnsi="Times New Roman" w:cs="Times New Roman"/>
          <w:sz w:val="24"/>
          <w:szCs w:val="24"/>
        </w:rPr>
        <w:t>Owner – Primary owner of the task</w:t>
      </w:r>
    </w:p>
    <w:p w:rsidR="00013774" w:rsidRPr="00013774" w:rsidRDefault="00013774" w:rsidP="00013774">
      <w:pPr>
        <w:pStyle w:val="ListParagraph"/>
        <w:numPr>
          <w:ilvl w:val="0"/>
          <w:numId w:val="1"/>
        </w:numPr>
        <w:spacing w:line="240" w:lineRule="auto"/>
        <w:rPr>
          <w:rFonts w:ascii="Times New Roman" w:hAnsi="Times New Roman" w:cs="Times New Roman"/>
          <w:sz w:val="24"/>
          <w:szCs w:val="24"/>
        </w:rPr>
      </w:pPr>
      <w:r w:rsidRPr="00013774">
        <w:rPr>
          <w:rFonts w:ascii="Times New Roman" w:hAnsi="Times New Roman" w:cs="Times New Roman"/>
          <w:sz w:val="24"/>
          <w:szCs w:val="24"/>
        </w:rPr>
        <w:t>Effort (hrs.) – Estimated hours to complete the task</w:t>
      </w:r>
    </w:p>
    <w:p w:rsidR="00346EE3" w:rsidRPr="00013774" w:rsidRDefault="00013774" w:rsidP="00013774">
      <w:pPr>
        <w:rPr>
          <w:rFonts w:ascii="Times New Roman" w:hAnsi="Times New Roman" w:cs="Times New Roman"/>
          <w:sz w:val="24"/>
          <w:szCs w:val="24"/>
        </w:rPr>
      </w:pPr>
      <w:r w:rsidRPr="00013774">
        <w:rPr>
          <w:rFonts w:ascii="Times New Roman" w:hAnsi="Times New Roman" w:cs="Times New Roman"/>
          <w:sz w:val="24"/>
          <w:szCs w:val="24"/>
        </w:rPr>
        <w:t>Roadblocks, review and complete status updates are required and will be communicated through the associated Slack channel. Task start and stop dates will be planned according to milestone work estimates developed during the weekly meeting as a group. Dependent tasks will also be coordinated after milestone work estimates and scheduled based about task estimates. Coordination between dependent tasks will be coordinated between the task owners via the task tracker.</w:t>
      </w:r>
      <w:bookmarkStart w:id="0" w:name="_GoBack"/>
      <w:bookmarkEnd w:id="0"/>
    </w:p>
    <w:sectPr w:rsidR="00346EE3" w:rsidRPr="000137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73633D5"/>
    <w:multiLevelType w:val="hybridMultilevel"/>
    <w:tmpl w:val="62002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zMTAyMzK0tDQzNzBS0lEKTi0uzszPAykwrAUAn6zAkSwAAAA="/>
  </w:docVars>
  <w:rsids>
    <w:rsidRoot w:val="00191841"/>
    <w:rsid w:val="00013774"/>
    <w:rsid w:val="00191841"/>
    <w:rsid w:val="001C4696"/>
    <w:rsid w:val="00292653"/>
    <w:rsid w:val="00322A0E"/>
    <w:rsid w:val="003244C9"/>
    <w:rsid w:val="00346EE3"/>
    <w:rsid w:val="00403A24"/>
    <w:rsid w:val="00423D71"/>
    <w:rsid w:val="004F3B81"/>
    <w:rsid w:val="00582E6C"/>
    <w:rsid w:val="00676BC3"/>
    <w:rsid w:val="007F7672"/>
    <w:rsid w:val="008E7DF6"/>
    <w:rsid w:val="009D3C15"/>
    <w:rsid w:val="009D6558"/>
    <w:rsid w:val="00A4105A"/>
    <w:rsid w:val="00B672F6"/>
    <w:rsid w:val="00CE6C24"/>
    <w:rsid w:val="00F27789"/>
    <w:rsid w:val="00F92AF4"/>
    <w:rsid w:val="00FD09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799A8"/>
  <w15:chartTrackingRefBased/>
  <w15:docId w15:val="{CFB648E9-CB27-4B7D-A647-567404140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7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u Birkholz</dc:creator>
  <cp:keywords/>
  <dc:description/>
  <cp:lastModifiedBy>Beau Birkholz</cp:lastModifiedBy>
  <cp:revision>3</cp:revision>
  <dcterms:created xsi:type="dcterms:W3CDTF">2016-09-18T06:02:00Z</dcterms:created>
  <dcterms:modified xsi:type="dcterms:W3CDTF">2016-09-18T06:05:00Z</dcterms:modified>
</cp:coreProperties>
</file>